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3E4A9A" w14:textId="77777777" w:rsidR="0051204E" w:rsidRDefault="0051204E" w:rsidP="0051204E">
      <w:pPr>
        <w:jc w:val="center"/>
        <w:rPr>
          <w:sz w:val="96"/>
          <w:szCs w:val="96"/>
        </w:rPr>
      </w:pPr>
    </w:p>
    <w:p w14:paraId="26766411" w14:textId="77777777" w:rsidR="0051204E" w:rsidRDefault="0051204E" w:rsidP="0051204E">
      <w:pPr>
        <w:jc w:val="center"/>
        <w:rPr>
          <w:sz w:val="96"/>
          <w:szCs w:val="96"/>
        </w:rPr>
      </w:pPr>
    </w:p>
    <w:p w14:paraId="6A9B7649" w14:textId="77777777" w:rsidR="0051204E" w:rsidRDefault="0051204E" w:rsidP="0051204E">
      <w:pPr>
        <w:jc w:val="center"/>
        <w:rPr>
          <w:sz w:val="96"/>
          <w:szCs w:val="96"/>
        </w:rPr>
      </w:pPr>
    </w:p>
    <w:p w14:paraId="6E4D3781" w14:textId="6915BA57" w:rsidR="00566300" w:rsidRPr="00595DDE" w:rsidRDefault="0051204E" w:rsidP="0051204E">
      <w:pPr>
        <w:jc w:val="center"/>
        <w:rPr>
          <w:rFonts w:ascii="Times New Roman" w:hAnsi="Times New Roman" w:cs="Times New Roman"/>
          <w:sz w:val="72"/>
          <w:szCs w:val="72"/>
        </w:rPr>
      </w:pPr>
      <w:r w:rsidRPr="00595DDE">
        <w:rPr>
          <w:rFonts w:ascii="Times New Roman" w:hAnsi="Times New Roman" w:cs="Times New Roman"/>
          <w:sz w:val="72"/>
          <w:szCs w:val="72"/>
        </w:rPr>
        <w:t>IO.NETGARAGE.ORG</w:t>
      </w:r>
    </w:p>
    <w:p w14:paraId="019A840F" w14:textId="67EE3CE3" w:rsidR="0051204E" w:rsidRPr="00595DDE" w:rsidRDefault="0051204E" w:rsidP="0051204E">
      <w:pPr>
        <w:jc w:val="center"/>
        <w:rPr>
          <w:rFonts w:ascii="Times New Roman" w:hAnsi="Times New Roman" w:cs="Times New Roman"/>
          <w:sz w:val="72"/>
          <w:szCs w:val="72"/>
        </w:rPr>
      </w:pPr>
      <w:r w:rsidRPr="00595DDE">
        <w:rPr>
          <w:rFonts w:ascii="Times New Roman" w:hAnsi="Times New Roman" w:cs="Times New Roman"/>
          <w:sz w:val="72"/>
          <w:szCs w:val="72"/>
        </w:rPr>
        <w:t>LEVEL 01</w:t>
      </w:r>
    </w:p>
    <w:p w14:paraId="2660AABD" w14:textId="0BB56A75" w:rsidR="0051204E" w:rsidRPr="00595DDE" w:rsidRDefault="0051204E" w:rsidP="0051204E">
      <w:pPr>
        <w:rPr>
          <w:rFonts w:ascii="Times New Roman" w:hAnsi="Times New Roman" w:cs="Times New Roman"/>
          <w:sz w:val="24"/>
          <w:szCs w:val="24"/>
        </w:rPr>
      </w:pPr>
    </w:p>
    <w:p w14:paraId="49C1BE94" w14:textId="28B916D3" w:rsidR="0051204E" w:rsidRPr="00595DDE" w:rsidRDefault="0051204E" w:rsidP="0051204E">
      <w:pPr>
        <w:rPr>
          <w:rFonts w:ascii="Times New Roman" w:hAnsi="Times New Roman" w:cs="Times New Roman"/>
          <w:sz w:val="24"/>
          <w:szCs w:val="24"/>
        </w:rPr>
      </w:pPr>
    </w:p>
    <w:p w14:paraId="5FAD5512" w14:textId="17A58B21" w:rsidR="0051204E" w:rsidRPr="00595DDE" w:rsidRDefault="0051204E" w:rsidP="0051204E">
      <w:pPr>
        <w:rPr>
          <w:rFonts w:ascii="Times New Roman" w:hAnsi="Times New Roman" w:cs="Times New Roman"/>
          <w:sz w:val="24"/>
          <w:szCs w:val="24"/>
        </w:rPr>
      </w:pPr>
    </w:p>
    <w:p w14:paraId="44D72091" w14:textId="0C0941A1" w:rsidR="0051204E" w:rsidRPr="00595DDE" w:rsidRDefault="0051204E" w:rsidP="0051204E">
      <w:pPr>
        <w:rPr>
          <w:rFonts w:ascii="Times New Roman" w:hAnsi="Times New Roman" w:cs="Times New Roman"/>
          <w:sz w:val="24"/>
          <w:szCs w:val="24"/>
        </w:rPr>
      </w:pPr>
    </w:p>
    <w:p w14:paraId="5A2786FE" w14:textId="26C021F4" w:rsidR="0051204E" w:rsidRPr="00595DDE" w:rsidRDefault="0051204E" w:rsidP="0051204E">
      <w:pPr>
        <w:rPr>
          <w:rFonts w:ascii="Times New Roman" w:hAnsi="Times New Roman" w:cs="Times New Roman"/>
          <w:sz w:val="24"/>
          <w:szCs w:val="24"/>
        </w:rPr>
      </w:pPr>
    </w:p>
    <w:p w14:paraId="33E34743" w14:textId="18CDC371" w:rsidR="00046484" w:rsidRPr="00595DDE" w:rsidRDefault="00046484" w:rsidP="0051204E">
      <w:pPr>
        <w:rPr>
          <w:rFonts w:ascii="Times New Roman" w:hAnsi="Times New Roman" w:cs="Times New Roman"/>
          <w:sz w:val="24"/>
          <w:szCs w:val="24"/>
        </w:rPr>
      </w:pPr>
    </w:p>
    <w:p w14:paraId="28CF8C69" w14:textId="3D4A6120" w:rsidR="00046484" w:rsidRPr="00595DDE" w:rsidRDefault="00046484" w:rsidP="0051204E">
      <w:pPr>
        <w:rPr>
          <w:rFonts w:ascii="Times New Roman" w:hAnsi="Times New Roman" w:cs="Times New Roman"/>
          <w:sz w:val="24"/>
          <w:szCs w:val="24"/>
        </w:rPr>
      </w:pPr>
    </w:p>
    <w:p w14:paraId="697CDF51" w14:textId="76900655" w:rsidR="00046484" w:rsidRPr="00595DDE" w:rsidRDefault="00046484" w:rsidP="0051204E">
      <w:pPr>
        <w:rPr>
          <w:rFonts w:ascii="Times New Roman" w:hAnsi="Times New Roman" w:cs="Times New Roman"/>
          <w:sz w:val="24"/>
          <w:szCs w:val="24"/>
        </w:rPr>
      </w:pPr>
    </w:p>
    <w:p w14:paraId="0E4FD7E7" w14:textId="77777777" w:rsidR="00046484" w:rsidRPr="00595DDE" w:rsidRDefault="00046484" w:rsidP="0051204E">
      <w:pPr>
        <w:rPr>
          <w:rFonts w:ascii="Times New Roman" w:hAnsi="Times New Roman" w:cs="Times New Roman"/>
          <w:sz w:val="24"/>
          <w:szCs w:val="24"/>
        </w:rPr>
      </w:pPr>
    </w:p>
    <w:p w14:paraId="5845BE76" w14:textId="06A8A1D1" w:rsidR="00046484" w:rsidRPr="00595DDE" w:rsidRDefault="00046484" w:rsidP="0051204E">
      <w:pPr>
        <w:rPr>
          <w:rFonts w:ascii="Times New Roman" w:hAnsi="Times New Roman" w:cs="Times New Roman"/>
          <w:sz w:val="24"/>
          <w:szCs w:val="24"/>
        </w:rPr>
      </w:pPr>
    </w:p>
    <w:p w14:paraId="0E548673" w14:textId="5A507B28" w:rsidR="00046484" w:rsidRPr="00595DDE" w:rsidRDefault="00595DDE" w:rsidP="00595DDE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                                                                              </w:t>
      </w:r>
      <w:r w:rsidR="00046484" w:rsidRPr="00595DDE">
        <w:rPr>
          <w:rFonts w:ascii="Times New Roman" w:hAnsi="Times New Roman" w:cs="Times New Roman"/>
          <w:sz w:val="36"/>
          <w:szCs w:val="36"/>
        </w:rPr>
        <w:t>IT17098724</w:t>
      </w:r>
    </w:p>
    <w:p w14:paraId="6DAA70FE" w14:textId="66BC1254" w:rsidR="00046484" w:rsidRDefault="00046484" w:rsidP="00595DDE">
      <w:pPr>
        <w:jc w:val="right"/>
        <w:rPr>
          <w:rFonts w:ascii="Times New Roman" w:hAnsi="Times New Roman" w:cs="Times New Roman"/>
          <w:sz w:val="36"/>
          <w:szCs w:val="36"/>
        </w:rPr>
      </w:pPr>
      <w:r w:rsidRPr="00595DDE">
        <w:rPr>
          <w:rFonts w:ascii="Times New Roman" w:hAnsi="Times New Roman" w:cs="Times New Roman"/>
          <w:sz w:val="36"/>
          <w:szCs w:val="36"/>
        </w:rPr>
        <w:t>Anesta W.D.S</w:t>
      </w:r>
    </w:p>
    <w:p w14:paraId="58181122" w14:textId="77777777" w:rsidR="00595DDE" w:rsidRPr="00595DDE" w:rsidRDefault="00595DDE" w:rsidP="00046484">
      <w:pPr>
        <w:jc w:val="right"/>
        <w:rPr>
          <w:rFonts w:ascii="Times New Roman" w:hAnsi="Times New Roman" w:cs="Times New Roman"/>
          <w:sz w:val="36"/>
          <w:szCs w:val="36"/>
        </w:rPr>
      </w:pPr>
    </w:p>
    <w:p w14:paraId="14BF7427" w14:textId="235EF323" w:rsidR="004128E2" w:rsidRPr="006F69E6" w:rsidRDefault="004128E2" w:rsidP="006F69E6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6F69E6">
        <w:rPr>
          <w:rFonts w:ascii="Times New Roman" w:hAnsi="Times New Roman" w:cs="Times New Roman"/>
          <w:sz w:val="24"/>
          <w:szCs w:val="24"/>
        </w:rPr>
        <w:lastRenderedPageBreak/>
        <w:t>Using link and password log in to the wargame level 01 as shown below.</w:t>
      </w:r>
    </w:p>
    <w:p w14:paraId="78F9D18C" w14:textId="428A84CE" w:rsidR="0051204E" w:rsidRPr="0034285A" w:rsidRDefault="00046484" w:rsidP="0004648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715A75B" wp14:editId="21551CA7">
                <wp:simplePos x="0" y="0"/>
                <wp:positionH relativeFrom="column">
                  <wp:posOffset>7620</wp:posOffset>
                </wp:positionH>
                <wp:positionV relativeFrom="paragraph">
                  <wp:posOffset>1377950</wp:posOffset>
                </wp:positionV>
                <wp:extent cx="2560320" cy="365760"/>
                <wp:effectExtent l="0" t="0" r="11430" b="1524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0320" cy="36576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0F9ACB" id="Rectangle 18" o:spid="_x0000_s1026" style="position:absolute;margin-left:.6pt;margin-top:108.5pt;width:201.6pt;height:28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" filled="f" strokecolor="red" strokeweight="1.5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528CC8" wp14:editId="4DE948A3">
                <wp:simplePos x="0" y="0"/>
                <wp:positionH relativeFrom="column">
                  <wp:posOffset>1363980</wp:posOffset>
                </wp:positionH>
                <wp:positionV relativeFrom="paragraph">
                  <wp:posOffset>234950</wp:posOffset>
                </wp:positionV>
                <wp:extent cx="1798320" cy="236220"/>
                <wp:effectExtent l="19050" t="19050" r="11430" b="1143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8320" cy="23622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BA84EF" id="Rectangle 17" o:spid="_x0000_s1026" style="position:absolute;margin-left:107.4pt;margin-top:18.5pt;width:141.6pt;height:18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" filled="f" strokecolor="red" strokeweight="2.25pt"/>
            </w:pict>
          </mc:Fallback>
        </mc:AlternateContent>
      </w:r>
      <w:r w:rsidR="0051204E" w:rsidRPr="0034285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2DD702B" wp14:editId="6314578C">
            <wp:extent cx="5942330" cy="2194560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769" t="52164" r="34487" b="19134"/>
                    <a:stretch/>
                  </pic:blipFill>
                  <pic:spPr bwMode="auto">
                    <a:xfrm>
                      <a:off x="0" y="0"/>
                      <a:ext cx="5944209" cy="2195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93AE46" w14:textId="2591A94B" w:rsidR="005C0B76" w:rsidRPr="0034285A" w:rsidRDefault="005C0B76" w:rsidP="0051204E">
      <w:pPr>
        <w:rPr>
          <w:rFonts w:ascii="Times New Roman" w:hAnsi="Times New Roman" w:cs="Times New Roman"/>
          <w:noProof/>
          <w:sz w:val="24"/>
          <w:szCs w:val="24"/>
        </w:rPr>
      </w:pPr>
    </w:p>
    <w:p w14:paraId="34DE697B" w14:textId="0CA240B0" w:rsidR="005C0B76" w:rsidRPr="0034285A" w:rsidRDefault="005C0B76" w:rsidP="006F69E6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color w:val="24292E"/>
        </w:rPr>
      </w:pPr>
      <w:r w:rsidRPr="0034285A">
        <w:rPr>
          <w:color w:val="24292E"/>
        </w:rPr>
        <w:t>Running </w:t>
      </w:r>
      <w:r w:rsidRPr="0034285A">
        <w:rPr>
          <w:rStyle w:val="HTMLCode"/>
          <w:rFonts w:ascii="Times New Roman" w:hAnsi="Times New Roman" w:cs="Times New Roman"/>
          <w:color w:val="24292E"/>
          <w:sz w:val="24"/>
          <w:szCs w:val="24"/>
        </w:rPr>
        <w:t>level</w:t>
      </w:r>
      <w:r w:rsidR="00046484">
        <w:rPr>
          <w:rStyle w:val="HTMLCode"/>
          <w:rFonts w:ascii="Times New Roman" w:hAnsi="Times New Roman" w:cs="Times New Roman"/>
          <w:color w:val="24292E"/>
          <w:sz w:val="24"/>
          <w:szCs w:val="24"/>
        </w:rPr>
        <w:t xml:space="preserve"> </w:t>
      </w:r>
      <w:r w:rsidRPr="0034285A">
        <w:rPr>
          <w:rStyle w:val="HTMLCode"/>
          <w:rFonts w:ascii="Times New Roman" w:hAnsi="Times New Roman" w:cs="Times New Roman"/>
          <w:color w:val="24292E"/>
          <w:sz w:val="24"/>
          <w:szCs w:val="24"/>
        </w:rPr>
        <w:t>01</w:t>
      </w:r>
      <w:r w:rsidRPr="0034285A">
        <w:rPr>
          <w:color w:val="24292E"/>
        </w:rPr>
        <w:t> ask</w:t>
      </w:r>
      <w:r w:rsidR="00A428DF">
        <w:rPr>
          <w:color w:val="24292E"/>
        </w:rPr>
        <w:t>s</w:t>
      </w:r>
      <w:r w:rsidRPr="0034285A">
        <w:rPr>
          <w:color w:val="24292E"/>
        </w:rPr>
        <w:t xml:space="preserve"> for a 3 digits number which we will find inside the binary.</w:t>
      </w:r>
    </w:p>
    <w:p w14:paraId="6644346A" w14:textId="77777777" w:rsidR="005C0B76" w:rsidRPr="0034285A" w:rsidRDefault="005C0B76" w:rsidP="005C0B76">
      <w:pPr>
        <w:pStyle w:val="NormalWeb"/>
        <w:shd w:val="clear" w:color="auto" w:fill="FFFFFF"/>
        <w:spacing w:before="0" w:beforeAutospacing="0" w:after="0" w:afterAutospacing="0"/>
        <w:rPr>
          <w:color w:val="24292E"/>
        </w:rPr>
      </w:pPr>
    </w:p>
    <w:p w14:paraId="34057BAD" w14:textId="77777777" w:rsidR="005C0B76" w:rsidRPr="0034285A" w:rsidRDefault="005C0B76" w:rsidP="0051204E">
      <w:pPr>
        <w:rPr>
          <w:rFonts w:ascii="Times New Roman" w:hAnsi="Times New Roman" w:cs="Times New Roman"/>
          <w:noProof/>
          <w:sz w:val="24"/>
          <w:szCs w:val="24"/>
        </w:rPr>
      </w:pPr>
    </w:p>
    <w:p w14:paraId="6AF2BEBA" w14:textId="18751F29" w:rsidR="0051204E" w:rsidRPr="0034285A" w:rsidRDefault="00046484" w:rsidP="0004648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0392E07" wp14:editId="5937B789">
                <wp:simplePos x="0" y="0"/>
                <wp:positionH relativeFrom="margin">
                  <wp:align>left</wp:align>
                </wp:positionH>
                <wp:positionV relativeFrom="paragraph">
                  <wp:posOffset>3805555</wp:posOffset>
                </wp:positionV>
                <wp:extent cx="2849880" cy="480060"/>
                <wp:effectExtent l="19050" t="19050" r="26670" b="1524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49880" cy="48006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190800" id="Rectangle 19" o:spid="_x0000_s1026" style="position:absolute;margin-left:0;margin-top:299.65pt;width:224.4pt;height:37.8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" filled="f" strokecolor="red" strokeweight="2.25pt">
                <w10:wrap anchorx="margin"/>
              </v:rect>
            </w:pict>
          </mc:Fallback>
        </mc:AlternateContent>
      </w:r>
      <w:r w:rsidR="004128E2" w:rsidRPr="00046484">
        <w:rPr>
          <w:rFonts w:ascii="Times New Roman" w:hAnsi="Times New Roman" w:cs="Times New Roman"/>
          <w:noProof/>
          <w:sz w:val="24"/>
          <w:szCs w:val="24"/>
          <w:highlight w:val="yellow"/>
        </w:rPr>
        <w:drawing>
          <wp:inline distT="0" distB="0" distL="0" distR="0" wp14:anchorId="0F63F438" wp14:editId="2226612B">
            <wp:extent cx="5943149" cy="4160520"/>
            <wp:effectExtent l="0" t="0" r="63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240" t="11398" r="41111" b="35512"/>
                    <a:stretch/>
                  </pic:blipFill>
                  <pic:spPr bwMode="auto">
                    <a:xfrm>
                      <a:off x="0" y="0"/>
                      <a:ext cx="5943600" cy="41608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55F1C3" w14:textId="77777777" w:rsidR="00927334" w:rsidRDefault="00927334" w:rsidP="0051204E">
      <w:pPr>
        <w:rPr>
          <w:rFonts w:ascii="Times New Roman" w:hAnsi="Times New Roman" w:cs="Times New Roman"/>
          <w:noProof/>
          <w:sz w:val="24"/>
          <w:szCs w:val="24"/>
        </w:rPr>
      </w:pPr>
    </w:p>
    <w:p w14:paraId="50A79D79" w14:textId="4EF343FF" w:rsidR="005C0B76" w:rsidRPr="006F69E6" w:rsidRDefault="00927334" w:rsidP="006F69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E102F97" wp14:editId="6C9F3E07">
                <wp:simplePos x="0" y="0"/>
                <wp:positionH relativeFrom="margin">
                  <wp:posOffset>1192530</wp:posOffset>
                </wp:positionH>
                <wp:positionV relativeFrom="paragraph">
                  <wp:posOffset>240030</wp:posOffset>
                </wp:positionV>
                <wp:extent cx="1131570" cy="320040"/>
                <wp:effectExtent l="19050" t="19050" r="11430" b="2286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1570" cy="32004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A8BB2D" id="Rectangle 20" o:spid="_x0000_s1026" style="position:absolute;margin-left:93.9pt;margin-top:18.9pt;width:89.1pt;height:25.2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" filled="f" strokecolor="red" strokeweight="2.25pt">
                <w10:wrap anchorx="margin"/>
              </v:rect>
            </w:pict>
          </mc:Fallback>
        </mc:AlternateContent>
      </w:r>
      <w:r w:rsidR="005C0B76" w:rsidRPr="006F69E6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 xml:space="preserve">Launching the program under </w:t>
      </w:r>
      <w:proofErr w:type="spellStart"/>
      <w:r w:rsidR="005C0B76" w:rsidRPr="006F69E6">
        <w:rPr>
          <w:rFonts w:ascii="Times New Roman" w:hAnsi="Times New Roman" w:cs="Times New Roman"/>
          <w:b/>
          <w:bCs/>
          <w:color w:val="24292E"/>
          <w:sz w:val="24"/>
          <w:szCs w:val="24"/>
          <w:shd w:val="clear" w:color="auto" w:fill="FFFFFF"/>
        </w:rPr>
        <w:t>gdb</w:t>
      </w:r>
      <w:proofErr w:type="spellEnd"/>
    </w:p>
    <w:p w14:paraId="0059D14E" w14:textId="1F02F164" w:rsidR="004128E2" w:rsidRPr="0034285A" w:rsidRDefault="004128E2" w:rsidP="006F69E6">
      <w:pPr>
        <w:jc w:val="center"/>
        <w:rPr>
          <w:rFonts w:ascii="Times New Roman" w:hAnsi="Times New Roman" w:cs="Times New Roman"/>
          <w:sz w:val="24"/>
          <w:szCs w:val="24"/>
        </w:rPr>
      </w:pPr>
      <w:r w:rsidRPr="0034285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A691733" wp14:editId="788E54F7">
            <wp:extent cx="5943600" cy="2352932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769" t="46320" r="45484" b="26427"/>
                    <a:stretch/>
                  </pic:blipFill>
                  <pic:spPr bwMode="auto">
                    <a:xfrm>
                      <a:off x="0" y="0"/>
                      <a:ext cx="5943600" cy="23529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2CE6A4" w14:textId="5D123994" w:rsidR="005C0B76" w:rsidRPr="006F69E6" w:rsidRDefault="005C0B76" w:rsidP="006F69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noProof/>
          <w:sz w:val="24"/>
          <w:szCs w:val="24"/>
        </w:rPr>
      </w:pPr>
      <w:r w:rsidRPr="006F69E6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Show the disassembly code for the main function (entry point of the program)</w:t>
      </w:r>
    </w:p>
    <w:p w14:paraId="10C2AFD1" w14:textId="23069FCB" w:rsidR="00934D89" w:rsidRPr="0034285A" w:rsidRDefault="004128E2" w:rsidP="006F69E6">
      <w:pPr>
        <w:jc w:val="center"/>
        <w:rPr>
          <w:rFonts w:ascii="Times New Roman" w:hAnsi="Times New Roman" w:cs="Times New Roman"/>
          <w:sz w:val="24"/>
          <w:szCs w:val="24"/>
        </w:rPr>
      </w:pPr>
      <w:r w:rsidRPr="0034285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9D5C2CB" wp14:editId="74E20C6E">
            <wp:extent cx="5943600" cy="1444870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770" t="72665" r="37820" b="7289"/>
                    <a:stretch/>
                  </pic:blipFill>
                  <pic:spPr bwMode="auto">
                    <a:xfrm>
                      <a:off x="0" y="0"/>
                      <a:ext cx="5943600" cy="144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929A4F" w14:textId="77777777" w:rsidR="00934D89" w:rsidRPr="0034285A" w:rsidRDefault="00934D89" w:rsidP="0051204E">
      <w:pPr>
        <w:rPr>
          <w:rFonts w:ascii="Times New Roman" w:hAnsi="Times New Roman" w:cs="Times New Roman"/>
          <w:sz w:val="24"/>
          <w:szCs w:val="24"/>
        </w:rPr>
      </w:pPr>
    </w:p>
    <w:p w14:paraId="5BB47D8F" w14:textId="4798518A" w:rsidR="006F69E6" w:rsidRDefault="005C0B76" w:rsidP="006F69E6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color w:val="24292E"/>
        </w:rPr>
      </w:pPr>
      <w:r w:rsidRPr="0034285A">
        <w:rPr>
          <w:color w:val="24292E"/>
        </w:rPr>
        <w:t xml:space="preserve">The first call </w:t>
      </w:r>
      <w:proofErr w:type="gramStart"/>
      <w:r w:rsidRPr="0034285A">
        <w:rPr>
          <w:color w:val="24292E"/>
        </w:rPr>
        <w:t>print</w:t>
      </w:r>
      <w:proofErr w:type="gramEnd"/>
      <w:r w:rsidRPr="0034285A">
        <w:rPr>
          <w:color w:val="24292E"/>
        </w:rPr>
        <w:t xml:space="preserve"> the question with </w:t>
      </w:r>
      <w:r w:rsidRPr="0034285A">
        <w:rPr>
          <w:rStyle w:val="HTMLCode"/>
          <w:rFonts w:ascii="Times New Roman" w:hAnsi="Times New Roman" w:cs="Times New Roman"/>
          <w:color w:val="24292E"/>
          <w:sz w:val="24"/>
          <w:szCs w:val="24"/>
        </w:rPr>
        <w:t>puts</w:t>
      </w:r>
      <w:r w:rsidRPr="0034285A">
        <w:rPr>
          <w:color w:val="24292E"/>
        </w:rPr>
        <w:t>. The second one ask</w:t>
      </w:r>
      <w:r w:rsidR="00A428DF">
        <w:rPr>
          <w:color w:val="24292E"/>
        </w:rPr>
        <w:t>s</w:t>
      </w:r>
      <w:r w:rsidRPr="0034285A">
        <w:rPr>
          <w:color w:val="24292E"/>
        </w:rPr>
        <w:t xml:space="preserve"> for the user input (the password</w:t>
      </w:r>
      <w:r w:rsidR="00046484">
        <w:rPr>
          <w:color w:val="24292E"/>
        </w:rPr>
        <w:t xml:space="preserve">). </w:t>
      </w:r>
    </w:p>
    <w:p w14:paraId="495E398F" w14:textId="1790A6E2" w:rsidR="005C0B76" w:rsidRPr="0034285A" w:rsidRDefault="005C0B76" w:rsidP="006F69E6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color w:val="24292E"/>
        </w:rPr>
      </w:pPr>
      <w:r w:rsidRPr="0034285A">
        <w:rPr>
          <w:color w:val="24292E"/>
        </w:rPr>
        <w:t>Then the program compare</w:t>
      </w:r>
      <w:r w:rsidR="00A428DF">
        <w:rPr>
          <w:color w:val="24292E"/>
        </w:rPr>
        <w:t>s</w:t>
      </w:r>
      <w:r w:rsidRPr="0034285A">
        <w:rPr>
          <w:color w:val="24292E"/>
        </w:rPr>
        <w:t xml:space="preserve"> a fixed value with the value of the register </w:t>
      </w:r>
      <w:proofErr w:type="spellStart"/>
      <w:r w:rsidRPr="00046484">
        <w:rPr>
          <w:rStyle w:val="HTMLCode"/>
          <w:rFonts w:ascii="Times New Roman" w:hAnsi="Times New Roman" w:cs="Times New Roman"/>
          <w:b/>
          <w:bCs/>
          <w:color w:val="24292E"/>
          <w:sz w:val="24"/>
          <w:szCs w:val="24"/>
        </w:rPr>
        <w:t>eax</w:t>
      </w:r>
      <w:proofErr w:type="spellEnd"/>
      <w:r w:rsidRPr="0034285A">
        <w:rPr>
          <w:color w:val="24292E"/>
        </w:rPr>
        <w:t>.</w:t>
      </w:r>
    </w:p>
    <w:p w14:paraId="3ED30F5F" w14:textId="3641B24A" w:rsidR="005C0B76" w:rsidRPr="0034285A" w:rsidRDefault="005C0B76" w:rsidP="006F69E6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color w:val="24292E"/>
        </w:rPr>
      </w:pPr>
      <w:r w:rsidRPr="0034285A">
        <w:rPr>
          <w:color w:val="24292E"/>
        </w:rPr>
        <w:t>This value is a hexadecimal value, we can display its decimal value with </w:t>
      </w:r>
      <w:r w:rsidRPr="00046484">
        <w:rPr>
          <w:rStyle w:val="HTMLCode"/>
          <w:rFonts w:ascii="Times New Roman" w:hAnsi="Times New Roman" w:cs="Times New Roman"/>
          <w:b/>
          <w:bCs/>
          <w:color w:val="24292E"/>
          <w:sz w:val="24"/>
          <w:szCs w:val="24"/>
        </w:rPr>
        <w:t>p</w:t>
      </w:r>
      <w:r w:rsidRPr="0034285A">
        <w:rPr>
          <w:color w:val="24292E"/>
        </w:rPr>
        <w:t xml:space="preserve"> in </w:t>
      </w:r>
      <w:proofErr w:type="spellStart"/>
      <w:r w:rsidRPr="00046484">
        <w:rPr>
          <w:b/>
          <w:bCs/>
          <w:color w:val="24292E"/>
        </w:rPr>
        <w:t>gdb</w:t>
      </w:r>
      <w:bookmarkStart w:id="0" w:name="_GoBack"/>
      <w:bookmarkEnd w:id="0"/>
      <w:proofErr w:type="spellEnd"/>
    </w:p>
    <w:p w14:paraId="704002DB" w14:textId="77777777" w:rsidR="005C0B76" w:rsidRPr="0034285A" w:rsidRDefault="005C0B76" w:rsidP="0051204E">
      <w:pPr>
        <w:rPr>
          <w:rFonts w:ascii="Times New Roman" w:hAnsi="Times New Roman" w:cs="Times New Roman"/>
          <w:noProof/>
          <w:sz w:val="24"/>
          <w:szCs w:val="24"/>
        </w:rPr>
      </w:pPr>
    </w:p>
    <w:p w14:paraId="4CD478B6" w14:textId="599160D9" w:rsidR="004128E2" w:rsidRDefault="00934D89" w:rsidP="006F69E6">
      <w:pPr>
        <w:jc w:val="center"/>
        <w:rPr>
          <w:rFonts w:ascii="Times New Roman" w:hAnsi="Times New Roman" w:cs="Times New Roman"/>
          <w:sz w:val="24"/>
          <w:szCs w:val="24"/>
        </w:rPr>
      </w:pPr>
      <w:r w:rsidRPr="0034285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25355AB" wp14:editId="0AFC6711">
            <wp:extent cx="5943600" cy="69510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938" t="37640" r="55040" b="56330"/>
                    <a:stretch/>
                  </pic:blipFill>
                  <pic:spPr bwMode="auto">
                    <a:xfrm>
                      <a:off x="0" y="0"/>
                      <a:ext cx="5943600" cy="695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3D57B3" w14:textId="77777777" w:rsidR="006F69E6" w:rsidRPr="0034285A" w:rsidRDefault="006F69E6" w:rsidP="0051204E">
      <w:pPr>
        <w:rPr>
          <w:rFonts w:ascii="Times New Roman" w:hAnsi="Times New Roman" w:cs="Times New Roman"/>
          <w:sz w:val="24"/>
          <w:szCs w:val="24"/>
        </w:rPr>
      </w:pPr>
    </w:p>
    <w:p w14:paraId="4408813B" w14:textId="77777777" w:rsidR="0034285A" w:rsidRPr="0034285A" w:rsidRDefault="0034285A" w:rsidP="006F69E6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color w:val="24292E"/>
        </w:rPr>
      </w:pPr>
      <w:r w:rsidRPr="0034285A">
        <w:rPr>
          <w:color w:val="24292E"/>
        </w:rPr>
        <w:t xml:space="preserve">So </w:t>
      </w:r>
      <w:proofErr w:type="gramStart"/>
      <w:r w:rsidRPr="0034285A">
        <w:rPr>
          <w:color w:val="24292E"/>
        </w:rPr>
        <w:t>apparently</w:t>
      </w:r>
      <w:proofErr w:type="gramEnd"/>
      <w:r w:rsidRPr="0034285A">
        <w:rPr>
          <w:color w:val="24292E"/>
        </w:rPr>
        <w:t xml:space="preserve"> we are comparing the entered value, which is stored in the </w:t>
      </w:r>
      <w:proofErr w:type="spellStart"/>
      <w:r w:rsidRPr="00046484">
        <w:rPr>
          <w:rStyle w:val="HTMLCode"/>
          <w:rFonts w:ascii="Times New Roman" w:hAnsi="Times New Roman" w:cs="Times New Roman"/>
          <w:b/>
          <w:bCs/>
          <w:color w:val="24292E"/>
          <w:sz w:val="24"/>
          <w:szCs w:val="24"/>
        </w:rPr>
        <w:t>eax</w:t>
      </w:r>
      <w:proofErr w:type="spellEnd"/>
      <w:r w:rsidRPr="0034285A">
        <w:rPr>
          <w:color w:val="24292E"/>
        </w:rPr>
        <w:t> register.</w:t>
      </w:r>
    </w:p>
    <w:p w14:paraId="15527B65" w14:textId="388D15F8" w:rsidR="0034285A" w:rsidRPr="0034285A" w:rsidRDefault="0034285A" w:rsidP="006F69E6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color w:val="24292E"/>
        </w:rPr>
      </w:pPr>
      <w:r w:rsidRPr="006F69E6">
        <w:rPr>
          <w:rStyle w:val="HTMLCode"/>
          <w:rFonts w:ascii="Times New Roman" w:hAnsi="Times New Roman" w:cs="Times New Roman"/>
          <w:b/>
          <w:bCs/>
          <w:color w:val="24292E"/>
          <w:sz w:val="24"/>
          <w:szCs w:val="24"/>
        </w:rPr>
        <w:t>je</w:t>
      </w:r>
      <w:r w:rsidRPr="0034285A">
        <w:rPr>
          <w:color w:val="24292E"/>
        </w:rPr>
        <w:t> will jump to the label if the values are equal since this jump is to the </w:t>
      </w:r>
      <w:proofErr w:type="spellStart"/>
      <w:r w:rsidRPr="00046484">
        <w:rPr>
          <w:rStyle w:val="HTMLCode"/>
          <w:rFonts w:ascii="Times New Roman" w:hAnsi="Times New Roman" w:cs="Times New Roman"/>
          <w:b/>
          <w:bCs/>
          <w:color w:val="24292E"/>
          <w:sz w:val="24"/>
          <w:szCs w:val="24"/>
        </w:rPr>
        <w:t>YouWin</w:t>
      </w:r>
      <w:proofErr w:type="spellEnd"/>
      <w:r w:rsidRPr="0034285A">
        <w:rPr>
          <w:color w:val="24292E"/>
        </w:rPr>
        <w:t> section, we can assume the password is </w:t>
      </w:r>
      <w:r w:rsidRPr="0034285A">
        <w:rPr>
          <w:rStyle w:val="HTMLCode"/>
          <w:rFonts w:ascii="Times New Roman" w:hAnsi="Times New Roman" w:cs="Times New Roman"/>
          <w:color w:val="24292E"/>
          <w:sz w:val="24"/>
          <w:szCs w:val="24"/>
        </w:rPr>
        <w:t>271</w:t>
      </w:r>
      <w:r w:rsidRPr="0034285A">
        <w:rPr>
          <w:color w:val="24292E"/>
        </w:rPr>
        <w:t>.</w:t>
      </w:r>
    </w:p>
    <w:p w14:paraId="7B08B46C" w14:textId="55989FB2" w:rsidR="005C0B76" w:rsidRPr="0034285A" w:rsidRDefault="005C0B76" w:rsidP="0051204E">
      <w:pPr>
        <w:rPr>
          <w:rFonts w:ascii="Times New Roman" w:hAnsi="Times New Roman" w:cs="Times New Roman"/>
          <w:noProof/>
          <w:sz w:val="24"/>
          <w:szCs w:val="24"/>
        </w:rPr>
      </w:pPr>
    </w:p>
    <w:p w14:paraId="750EFF66" w14:textId="3CB0B445" w:rsidR="00934D89" w:rsidRPr="0034285A" w:rsidRDefault="00934D89" w:rsidP="0051204E">
      <w:pPr>
        <w:rPr>
          <w:rFonts w:ascii="Times New Roman" w:hAnsi="Times New Roman" w:cs="Times New Roman"/>
          <w:sz w:val="24"/>
          <w:szCs w:val="24"/>
        </w:rPr>
      </w:pPr>
    </w:p>
    <w:p w14:paraId="677AE0DF" w14:textId="77777777" w:rsidR="0034285A" w:rsidRPr="0034285A" w:rsidRDefault="0034285A" w:rsidP="0051204E">
      <w:pPr>
        <w:rPr>
          <w:rFonts w:ascii="Times New Roman" w:hAnsi="Times New Roman" w:cs="Times New Roman"/>
          <w:noProof/>
          <w:sz w:val="24"/>
          <w:szCs w:val="24"/>
        </w:rPr>
      </w:pPr>
    </w:p>
    <w:p w14:paraId="655C36EA" w14:textId="116EECB0" w:rsidR="00934D89" w:rsidRPr="0034285A" w:rsidRDefault="00934D89" w:rsidP="006F69E6">
      <w:pPr>
        <w:jc w:val="center"/>
        <w:rPr>
          <w:rFonts w:ascii="Times New Roman" w:hAnsi="Times New Roman" w:cs="Times New Roman"/>
          <w:sz w:val="24"/>
          <w:szCs w:val="24"/>
        </w:rPr>
      </w:pPr>
      <w:r w:rsidRPr="0034285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A0FE1E" wp14:editId="5A87ADBB">
            <wp:extent cx="5943600" cy="82023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887" t="82912" r="42249" b="6823"/>
                    <a:stretch/>
                  </pic:blipFill>
                  <pic:spPr bwMode="auto">
                    <a:xfrm>
                      <a:off x="0" y="0"/>
                      <a:ext cx="5943600" cy="820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AF9D08" w14:textId="77777777" w:rsidR="005C0B76" w:rsidRPr="0034285A" w:rsidRDefault="005C0B76" w:rsidP="0051204E">
      <w:pPr>
        <w:rPr>
          <w:rFonts w:ascii="Times New Roman" w:hAnsi="Times New Roman" w:cs="Times New Roman"/>
          <w:noProof/>
          <w:sz w:val="24"/>
          <w:szCs w:val="24"/>
        </w:rPr>
      </w:pPr>
    </w:p>
    <w:p w14:paraId="119FE49D" w14:textId="06C1169C" w:rsidR="0034285A" w:rsidRPr="006F69E6" w:rsidRDefault="0034285A" w:rsidP="006F69E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</w:pPr>
      <w:r w:rsidRPr="006F69E6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We successfully obtained a shell. We can see that our effective user</w:t>
      </w:r>
      <w:r w:rsidR="00A428DF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-</w:t>
      </w:r>
      <w:r w:rsidRPr="006F69E6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id became level2. Thus, we have access to the password for the next level.</w:t>
      </w:r>
    </w:p>
    <w:p w14:paraId="6BA4D279" w14:textId="497B134A" w:rsidR="00934D89" w:rsidRPr="0034285A" w:rsidRDefault="00934D89" w:rsidP="006F69E6">
      <w:pPr>
        <w:jc w:val="center"/>
        <w:rPr>
          <w:rFonts w:ascii="Times New Roman" w:hAnsi="Times New Roman" w:cs="Times New Roman"/>
          <w:sz w:val="24"/>
          <w:szCs w:val="24"/>
        </w:rPr>
      </w:pPr>
      <w:r w:rsidRPr="0034285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977224C" wp14:editId="4E2A9415">
            <wp:extent cx="5941033" cy="612140"/>
            <wp:effectExtent l="0" t="0" r="317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877" t="74671" r="44670" b="18107"/>
                    <a:stretch/>
                  </pic:blipFill>
                  <pic:spPr bwMode="auto">
                    <a:xfrm>
                      <a:off x="0" y="0"/>
                      <a:ext cx="5943600" cy="612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EE78A3" w14:textId="77777777" w:rsidR="005C0B76" w:rsidRPr="0034285A" w:rsidRDefault="005C0B76" w:rsidP="0051204E">
      <w:pPr>
        <w:rPr>
          <w:rFonts w:ascii="Times New Roman" w:hAnsi="Times New Roman" w:cs="Times New Roman"/>
          <w:noProof/>
          <w:sz w:val="24"/>
          <w:szCs w:val="24"/>
        </w:rPr>
      </w:pPr>
    </w:p>
    <w:p w14:paraId="56C8FE73" w14:textId="29071647" w:rsidR="005C0B76" w:rsidRPr="0034285A" w:rsidRDefault="005C0B76" w:rsidP="006F69E6">
      <w:pPr>
        <w:jc w:val="center"/>
        <w:rPr>
          <w:rFonts w:ascii="Times New Roman" w:hAnsi="Times New Roman" w:cs="Times New Roman"/>
          <w:sz w:val="24"/>
          <w:szCs w:val="24"/>
        </w:rPr>
      </w:pPr>
      <w:r w:rsidRPr="0034285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EC48D07" wp14:editId="2720931F">
            <wp:extent cx="5943600" cy="1048707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819" t="86182" r="62820" b="7118"/>
                    <a:stretch/>
                  </pic:blipFill>
                  <pic:spPr bwMode="auto">
                    <a:xfrm>
                      <a:off x="0" y="0"/>
                      <a:ext cx="5943600" cy="1048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4FF66D" w14:textId="0BACE51A" w:rsidR="00934D89" w:rsidRPr="0034285A" w:rsidRDefault="0034285A" w:rsidP="0051204E">
      <w:pPr>
        <w:rPr>
          <w:rFonts w:ascii="Times New Roman" w:hAnsi="Times New Roman" w:cs="Times New Roman"/>
          <w:sz w:val="24"/>
          <w:szCs w:val="24"/>
        </w:rPr>
      </w:pPr>
      <w:r w:rsidRPr="0034285A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The password for level2 is </w:t>
      </w:r>
      <w:proofErr w:type="spellStart"/>
      <w:r w:rsidRPr="00046484">
        <w:rPr>
          <w:rStyle w:val="HTMLCode"/>
          <w:rFonts w:ascii="Times New Roman" w:eastAsiaTheme="minorHAnsi" w:hAnsi="Times New Roman" w:cs="Times New Roman"/>
          <w:b/>
          <w:bCs/>
          <w:color w:val="24292E"/>
          <w:sz w:val="24"/>
          <w:szCs w:val="24"/>
        </w:rPr>
        <w:t>XNWFtWKWHhaaXoKI</w:t>
      </w:r>
      <w:proofErr w:type="spellEnd"/>
      <w:r w:rsidRPr="0034285A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.</w:t>
      </w:r>
    </w:p>
    <w:sectPr w:rsidR="00934D89" w:rsidRPr="003428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E77149"/>
    <w:multiLevelType w:val="hybridMultilevel"/>
    <w:tmpl w:val="9C062592"/>
    <w:lvl w:ilvl="0" w:tplc="99026D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A24C6F"/>
    <w:multiLevelType w:val="hybridMultilevel"/>
    <w:tmpl w:val="FAC01C9A"/>
    <w:lvl w:ilvl="0" w:tplc="99026D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C06957"/>
    <w:multiLevelType w:val="hybridMultilevel"/>
    <w:tmpl w:val="CA44500E"/>
    <w:lvl w:ilvl="0" w:tplc="99026D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tDAyMjQwszA1sLBU0lEKTi0uzszPAykwrAUA48KYXCwAAAA="/>
  </w:docVars>
  <w:rsids>
    <w:rsidRoot w:val="00566300"/>
    <w:rsid w:val="0000329A"/>
    <w:rsid w:val="00046484"/>
    <w:rsid w:val="0034285A"/>
    <w:rsid w:val="004128E2"/>
    <w:rsid w:val="0051204E"/>
    <w:rsid w:val="00566300"/>
    <w:rsid w:val="00595DDE"/>
    <w:rsid w:val="005C0B76"/>
    <w:rsid w:val="006F69E6"/>
    <w:rsid w:val="00893218"/>
    <w:rsid w:val="00927334"/>
    <w:rsid w:val="00934D89"/>
    <w:rsid w:val="00A42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142CDD"/>
  <w15:chartTrackingRefBased/>
  <w15:docId w15:val="{0F0600F8-9EA5-4AA1-B6F0-C84E38FBF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C0B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5C0B76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6F69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2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3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EFF25F-31BC-4941-81F0-F23E7F90A4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4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sta W.D.S. it17098724</dc:creator>
  <cp:keywords/>
  <dc:description/>
  <cp:lastModifiedBy>Anesta W.D.S. it17098724</cp:lastModifiedBy>
  <cp:revision>8</cp:revision>
  <dcterms:created xsi:type="dcterms:W3CDTF">2020-03-03T12:39:00Z</dcterms:created>
  <dcterms:modified xsi:type="dcterms:W3CDTF">2020-03-03T14:14:00Z</dcterms:modified>
</cp:coreProperties>
</file>